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751059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75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2608864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26088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3549" cy="24058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40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3549" cy="316452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16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8T11:34:58Z</dcterms:created>
  <dcterms:modified xsi:type="dcterms:W3CDTF">2024-10-18T11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